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เนี่ยแตะลงไปในนามบัตร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v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vzsaaaasfvasvzxถประชาสัมพันธ์ได้ทันทีนะคะ ลูกค้าสามารถมีปฏิสัมพันธ์กับเราได้โดยตรงเหมือกันช่องทางการแชทหรืออาจจะเป็นกลุ่มเป้าหมายหรือผู้บริโภคต่าง ๆ เนี่ยเขาก็จะเข้ามาดูข่าวสารค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9-19T10:43:53Z</dcterms:created>
  <dcterms:modified xsi:type="dcterms:W3CDTF">2023-09-19T10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กันยายน 2566 เวลา 16.17 น.</vt:lpwstr>
  </property>
  <property fmtid="{D5CDD505-2E9C-101B-9397-08002B2CF9AE}" pid="3" name="subtitle">
    <vt:lpwstr/>
  </property>
</Properties>
</file>